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51A05" w14:textId="253EDDA2" w:rsidR="00477461" w:rsidRDefault="00675CDE">
      <w:r>
        <w:t xml:space="preserve">The </w:t>
      </w:r>
      <w:r>
        <w:rPr>
          <w:rStyle w:val="hint"/>
          <w:b/>
          <w:bCs/>
          <w:u w:val="single"/>
        </w:rPr>
        <w:t>y-intercept</w:t>
      </w:r>
      <w:r>
        <w:t xml:space="preserve"> is the condition in which </w:t>
      </w:r>
      <w:r>
        <w:rPr>
          <w:rStyle w:val="latex"/>
        </w:rPr>
        <w:t>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primary}{x}</w:t>
      </w:r>
      <w:r>
        <w:t xml:space="preserve"> values are zero as the line intersects the </w:t>
      </w:r>
      <w:r>
        <w:rPr>
          <w:rStyle w:val="latex"/>
        </w:rPr>
        <w:t>y</w:t>
      </w:r>
      <w:r>
        <w:t xml:space="preserve"> axis.</w:t>
      </w:r>
    </w:p>
    <w:p w14:paraId="77C960FF" w14:textId="039B0BFA" w:rsidR="00675CDE" w:rsidRDefault="00675CDE"/>
    <w:p w14:paraId="6E273AAD" w14:textId="7202FC46" w:rsidR="00675CDE" w:rsidRDefault="00675CDE"/>
    <w:p w14:paraId="4827E744" w14:textId="77777777" w:rsidR="00675CDE" w:rsidRPr="00675CDE" w:rsidRDefault="00675CDE" w:rsidP="00675C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For given functions f(x)=|x+2|+3 putting \</w:t>
      </w:r>
      <w:proofErr w:type="spellStart"/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{primary}{x=0}:</w:t>
      </w:r>
    </w:p>
    <w:p w14:paraId="3DDFFAB6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ver</w:t>
      </w:r>
    </w:p>
    <w:p w14:paraId="54A1FE3E" w14:textId="77777777" w:rsidR="00675CDE" w:rsidRPr="00675CDE" w:rsidRDefault="00675CDE" w:rsidP="00675CD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  <w:r w:rsidRPr="00675CDE">
        <w:rPr>
          <w:rFonts w:ascii="Arial" w:eastAsia="Times New Roman" w:hAnsi="Arial" w:cs="Arial"/>
          <w:vanish/>
          <w:sz w:val="16"/>
          <w:szCs w:val="16"/>
          <w:lang w:eastAsia="en-GB"/>
        </w:rPr>
        <w:t>Top of Form</w:t>
      </w:r>
    </w:p>
    <w:p w14:paraId="65A38077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Input</w:t>
      </w:r>
    </w:p>
    <w:p w14:paraId="4C843D4E" w14:textId="214FF018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1440" w:dyaOrig="1440" w14:anchorId="21FDB0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53.25pt;height:18pt" o:ole="">
            <v:imagedata r:id="rId4" o:title=""/>
          </v:shape>
          <w:control r:id="rId5" w:name="DefaultOcxName" w:shapeid="_x0000_i1031"/>
        </w:object>
      </w: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ve</w:t>
      </w:r>
    </w:p>
    <w:p w14:paraId="0830BEA5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ution</w:t>
      </w:r>
    </w:p>
    <w:p w14:paraId="510E633B" w14:textId="446B1363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1440" w:dyaOrig="1440" w14:anchorId="1C71787C">
          <v:shape id="_x0000_i1029" type="#_x0000_t75" style="width:53.25pt;height:18pt" o:ole="">
            <v:imagedata r:id="rId6" o:title=""/>
          </v:shape>
          <w:control r:id="rId7" w:name="DefaultOcxName1" w:shapeid="_x0000_i1029"/>
        </w:object>
      </w:r>
    </w:p>
    <w:p w14:paraId="3001BD7B" w14:textId="12BA9EE4" w:rsid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  <w:r w:rsidRPr="00675CDE">
        <w:rPr>
          <w:rFonts w:ascii="Arial" w:eastAsia="Times New Roman" w:hAnsi="Arial" w:cs="Arial"/>
          <w:vanish/>
          <w:sz w:val="16"/>
          <w:szCs w:val="16"/>
          <w:lang w:eastAsia="en-GB"/>
        </w:rPr>
        <w:t>Bottom of Form</w:t>
      </w:r>
    </w:p>
    <w:p w14:paraId="1C6E3FF6" w14:textId="4C987D82" w:rsid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6C18701E" w14:textId="77777777" w:rsidR="00675CDE" w:rsidRPr="00675CDE" w:rsidRDefault="00675CDE" w:rsidP="00675C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For given functions g(x)=|x+1| putting \</w:t>
      </w:r>
      <w:proofErr w:type="spellStart"/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{primary}{x=0}:</w:t>
      </w:r>
    </w:p>
    <w:p w14:paraId="00922FB4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ver</w:t>
      </w:r>
    </w:p>
    <w:p w14:paraId="033CC929" w14:textId="77777777" w:rsidR="00675CDE" w:rsidRPr="00675CDE" w:rsidRDefault="00675CDE" w:rsidP="00675CD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  <w:r w:rsidRPr="00675CDE">
        <w:rPr>
          <w:rFonts w:ascii="Arial" w:eastAsia="Times New Roman" w:hAnsi="Arial" w:cs="Arial"/>
          <w:vanish/>
          <w:sz w:val="16"/>
          <w:szCs w:val="16"/>
          <w:lang w:eastAsia="en-GB"/>
        </w:rPr>
        <w:t>Top of Form</w:t>
      </w:r>
    </w:p>
    <w:p w14:paraId="4DFDE949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Input</w:t>
      </w:r>
    </w:p>
    <w:p w14:paraId="20EB6E1F" w14:textId="7E579576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1440" w:dyaOrig="1440" w14:anchorId="74D010A9">
          <v:shape id="_x0000_i1037" type="#_x0000_t75" style="width:53.25pt;height:18pt" o:ole="">
            <v:imagedata r:id="rId8" o:title=""/>
          </v:shape>
          <w:control r:id="rId9" w:name="DefaultOcxName2" w:shapeid="_x0000_i1037"/>
        </w:object>
      </w: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ve</w:t>
      </w:r>
    </w:p>
    <w:p w14:paraId="02EC6944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ution</w:t>
      </w:r>
    </w:p>
    <w:p w14:paraId="428F0C8D" w14:textId="5AD44370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1440" w:dyaOrig="1440" w14:anchorId="6D1C2731">
          <v:shape id="_x0000_i1036" type="#_x0000_t75" style="width:53.25pt;height:18pt" o:ole="">
            <v:imagedata r:id="rId10" o:title=""/>
          </v:shape>
          <w:control r:id="rId11" w:name="DefaultOcxName11" w:shapeid="_x0000_i1036"/>
        </w:object>
      </w:r>
    </w:p>
    <w:p w14:paraId="04E15592" w14:textId="010DBCE4" w:rsid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  <w:r w:rsidRPr="00675CDE">
        <w:rPr>
          <w:rFonts w:ascii="Arial" w:eastAsia="Times New Roman" w:hAnsi="Arial" w:cs="Arial"/>
          <w:vanish/>
          <w:sz w:val="16"/>
          <w:szCs w:val="16"/>
          <w:lang w:eastAsia="en-GB"/>
        </w:rPr>
        <w:t>Bottom of Form</w:t>
      </w:r>
    </w:p>
    <w:p w14:paraId="07143566" w14:textId="2D5130DF" w:rsid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25E63C15" w14:textId="77777777" w:rsidR="00675CDE" w:rsidRPr="00675CDE" w:rsidRDefault="00675CDE" w:rsidP="00675C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For given functions g(x)=|x|+5 putting \</w:t>
      </w:r>
      <w:proofErr w:type="spellStart"/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{primary}{x=0}:</w:t>
      </w:r>
    </w:p>
    <w:p w14:paraId="0C9BB871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ver</w:t>
      </w:r>
    </w:p>
    <w:p w14:paraId="4CFF6D1D" w14:textId="77777777" w:rsidR="00675CDE" w:rsidRPr="00675CDE" w:rsidRDefault="00675CDE" w:rsidP="00675CD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  <w:r w:rsidRPr="00675CDE">
        <w:rPr>
          <w:rFonts w:ascii="Arial" w:eastAsia="Times New Roman" w:hAnsi="Arial" w:cs="Arial"/>
          <w:vanish/>
          <w:sz w:val="16"/>
          <w:szCs w:val="16"/>
          <w:lang w:eastAsia="en-GB"/>
        </w:rPr>
        <w:t>Top of Form</w:t>
      </w:r>
    </w:p>
    <w:p w14:paraId="7E09D5DC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Input</w:t>
      </w:r>
    </w:p>
    <w:p w14:paraId="5A5E6171" w14:textId="5E685580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1440" w:dyaOrig="1440" w14:anchorId="35C2F754">
          <v:shape id="_x0000_i1043" type="#_x0000_t75" style="width:53.25pt;height:18pt" o:ole="">
            <v:imagedata r:id="rId12" o:title=""/>
          </v:shape>
          <w:control r:id="rId13" w:name="DefaultOcxName3" w:shapeid="_x0000_i1043"/>
        </w:object>
      </w: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ve</w:t>
      </w:r>
    </w:p>
    <w:p w14:paraId="71CD0417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ution</w:t>
      </w:r>
    </w:p>
    <w:p w14:paraId="6122D09A" w14:textId="52A8F08D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1440" w:dyaOrig="1440" w14:anchorId="139713FB">
          <v:shape id="_x0000_i1042" type="#_x0000_t75" style="width:53.25pt;height:18pt" o:ole="">
            <v:imagedata r:id="rId14" o:title=""/>
          </v:shape>
          <w:control r:id="rId15" w:name="DefaultOcxName12" w:shapeid="_x0000_i1042"/>
        </w:object>
      </w:r>
    </w:p>
    <w:p w14:paraId="0FA993AB" w14:textId="63A4F4F3" w:rsid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  <w:r w:rsidRPr="00675CDE">
        <w:rPr>
          <w:rFonts w:ascii="Arial" w:eastAsia="Times New Roman" w:hAnsi="Arial" w:cs="Arial"/>
          <w:vanish/>
          <w:sz w:val="16"/>
          <w:szCs w:val="16"/>
          <w:lang w:eastAsia="en-GB"/>
        </w:rPr>
        <w:t>Bottom of Form</w:t>
      </w:r>
    </w:p>
    <w:p w14:paraId="4A560C3B" w14:textId="62201A3C" w:rsid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7365244B" w14:textId="77777777" w:rsidR="00675CDE" w:rsidRPr="00675CDE" w:rsidRDefault="00675CDE" w:rsidP="00675C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For given functions g(x)=|x|+3 putting \</w:t>
      </w:r>
      <w:proofErr w:type="spellStart"/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{primary}{x=0}:</w:t>
      </w:r>
    </w:p>
    <w:p w14:paraId="0A2E3A39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ver</w:t>
      </w:r>
    </w:p>
    <w:p w14:paraId="2A7C629E" w14:textId="77777777" w:rsidR="00675CDE" w:rsidRPr="00675CDE" w:rsidRDefault="00675CDE" w:rsidP="00675CD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  <w:r w:rsidRPr="00675CDE">
        <w:rPr>
          <w:rFonts w:ascii="Arial" w:eastAsia="Times New Roman" w:hAnsi="Arial" w:cs="Arial"/>
          <w:vanish/>
          <w:sz w:val="16"/>
          <w:szCs w:val="16"/>
          <w:lang w:eastAsia="en-GB"/>
        </w:rPr>
        <w:t>Top of Form</w:t>
      </w:r>
    </w:p>
    <w:p w14:paraId="00E00CF0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Input</w:t>
      </w:r>
    </w:p>
    <w:p w14:paraId="2E5CF5E1" w14:textId="74926C4F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1440" w:dyaOrig="1440" w14:anchorId="55A07B75">
          <v:shape id="_x0000_i1049" type="#_x0000_t75" style="width:53.25pt;height:18pt" o:ole="">
            <v:imagedata r:id="rId16" o:title=""/>
          </v:shape>
          <w:control r:id="rId17" w:name="DefaultOcxName4" w:shapeid="_x0000_i1049"/>
        </w:object>
      </w: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ve</w:t>
      </w:r>
    </w:p>
    <w:p w14:paraId="3F519666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ution</w:t>
      </w:r>
    </w:p>
    <w:p w14:paraId="3803AE58" w14:textId="3FD5B2CA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1440" w:dyaOrig="1440" w14:anchorId="08AD1757">
          <v:shape id="_x0000_i1048" type="#_x0000_t75" style="width:53.25pt;height:18pt" o:ole="">
            <v:imagedata r:id="rId18" o:title=""/>
          </v:shape>
          <w:control r:id="rId19" w:name="DefaultOcxName13" w:shapeid="_x0000_i1048"/>
        </w:object>
      </w:r>
    </w:p>
    <w:p w14:paraId="00443BB1" w14:textId="305209B0" w:rsid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  <w:r w:rsidRPr="00675CDE">
        <w:rPr>
          <w:rFonts w:ascii="Arial" w:eastAsia="Times New Roman" w:hAnsi="Arial" w:cs="Arial"/>
          <w:vanish/>
          <w:sz w:val="16"/>
          <w:szCs w:val="16"/>
          <w:lang w:eastAsia="en-GB"/>
        </w:rPr>
        <w:t>Bottom of Form</w:t>
      </w:r>
    </w:p>
    <w:p w14:paraId="564A697F" w14:textId="7FBE0EB1" w:rsid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2E57825A" w14:textId="77777777" w:rsidR="00675CDE" w:rsidRPr="00675CDE" w:rsidRDefault="00675CDE" w:rsidP="00675C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For given functions g(x)=|x+3|-2 putting \</w:t>
      </w:r>
      <w:proofErr w:type="spellStart"/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{primary}{x=0}:</w:t>
      </w:r>
    </w:p>
    <w:p w14:paraId="6E3091FE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ver</w:t>
      </w:r>
    </w:p>
    <w:p w14:paraId="585DB6EB" w14:textId="77777777" w:rsidR="00675CDE" w:rsidRPr="00675CDE" w:rsidRDefault="00675CDE" w:rsidP="00675CD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  <w:r w:rsidRPr="00675CDE">
        <w:rPr>
          <w:rFonts w:ascii="Arial" w:eastAsia="Times New Roman" w:hAnsi="Arial" w:cs="Arial"/>
          <w:vanish/>
          <w:sz w:val="16"/>
          <w:szCs w:val="16"/>
          <w:lang w:eastAsia="en-GB"/>
        </w:rPr>
        <w:t>Top of Form</w:t>
      </w:r>
    </w:p>
    <w:p w14:paraId="1E3F3E59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Input</w:t>
      </w:r>
    </w:p>
    <w:p w14:paraId="7B47A229" w14:textId="60BC0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1440" w:dyaOrig="1440" w14:anchorId="34726BC2">
          <v:shape id="_x0000_i1055" type="#_x0000_t75" style="width:53.25pt;height:18pt" o:ole="">
            <v:imagedata r:id="rId20" o:title=""/>
          </v:shape>
          <w:control r:id="rId21" w:name="DefaultOcxName5" w:shapeid="_x0000_i1055"/>
        </w:object>
      </w: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ve</w:t>
      </w:r>
    </w:p>
    <w:p w14:paraId="06250A31" w14:textId="77777777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t>Solution</w:t>
      </w:r>
    </w:p>
    <w:p w14:paraId="5604A0B0" w14:textId="72E35AFB" w:rsidR="00675CDE" w:rsidRPr="00675CDE" w:rsidRDefault="00675CDE" w:rsidP="0067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75CDE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1440" w:dyaOrig="1440" w14:anchorId="249CCC54">
          <v:shape id="_x0000_i1054" type="#_x0000_t75" style="width:53.25pt;height:18pt" o:ole="">
            <v:imagedata r:id="rId22" o:title=""/>
          </v:shape>
          <w:control r:id="rId23" w:name="DefaultOcxName14" w:shapeid="_x0000_i1054"/>
        </w:object>
      </w:r>
    </w:p>
    <w:p w14:paraId="0A956432" w14:textId="2877538C" w:rsid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  <w:r w:rsidRPr="00675CDE">
        <w:rPr>
          <w:rFonts w:ascii="Arial" w:eastAsia="Times New Roman" w:hAnsi="Arial" w:cs="Arial"/>
          <w:vanish/>
          <w:sz w:val="16"/>
          <w:szCs w:val="16"/>
          <w:lang w:eastAsia="en-GB"/>
        </w:rPr>
        <w:t>Bottom of Form</w:t>
      </w:r>
    </w:p>
    <w:p w14:paraId="04CCEA3E" w14:textId="444311D5" w:rsid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5C0FF2E4" w14:textId="6AE5FED9" w:rsid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146ECBDD" w14:textId="3892941E" w:rsidR="00675CDE" w:rsidRP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  <w:r>
        <w:t xml:space="preserve">Only </w:t>
      </w:r>
      <w:r>
        <w:rPr>
          <w:rStyle w:val="latex"/>
        </w:rPr>
        <w:t>g(x)=|x|+5</w:t>
      </w:r>
      <w:r>
        <w:t xml:space="preserve"> has the same value of </w:t>
      </w:r>
      <w:r>
        <w:rPr>
          <w:rStyle w:val="latex"/>
        </w:rPr>
        <w:t>y</w:t>
      </w:r>
      <w:r>
        <w:t xml:space="preserve">-intercept as </w:t>
      </w:r>
      <w:r>
        <w:rPr>
          <w:rStyle w:val="latex"/>
        </w:rPr>
        <w:t>f(x)</w:t>
      </w:r>
      <w:r>
        <w:t>. Whereas others have different values.</w:t>
      </w:r>
    </w:p>
    <w:p w14:paraId="3946892C" w14:textId="77777777" w:rsidR="00675CDE" w:rsidRP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</w:p>
    <w:p w14:paraId="049B51BB" w14:textId="77777777" w:rsidR="00675CDE" w:rsidRP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</w:p>
    <w:p w14:paraId="1ECC9D70" w14:textId="77777777" w:rsidR="00675CDE" w:rsidRP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</w:p>
    <w:p w14:paraId="1113C676" w14:textId="77777777" w:rsidR="00675CDE" w:rsidRPr="00675CDE" w:rsidRDefault="00675CDE" w:rsidP="00675CD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</w:p>
    <w:p w14:paraId="77950C54" w14:textId="77777777" w:rsidR="00675CDE" w:rsidRDefault="00675CDE"/>
    <w:sectPr w:rsidR="00675CDE" w:rsidSect="007D1C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Tc2NLIwMTIwM7dQ0lEKTi0uzszPAykwrAUAKCk5/SwAAAA="/>
  </w:docVars>
  <w:rsids>
    <w:rsidRoot w:val="000320F5"/>
    <w:rsid w:val="000320F5"/>
    <w:rsid w:val="00477461"/>
    <w:rsid w:val="00675CDE"/>
    <w:rsid w:val="007D1C24"/>
    <w:rsid w:val="00C40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F58CE"/>
  <w15:chartTrackingRefBased/>
  <w15:docId w15:val="{B028291E-9478-40D3-BCAA-E82F34A30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int">
    <w:name w:val="hint"/>
    <w:basedOn w:val="DefaultParagraphFont"/>
    <w:rsid w:val="00675CDE"/>
  </w:style>
  <w:style w:type="character" w:customStyle="1" w:styleId="latex">
    <w:name w:val="latex"/>
    <w:basedOn w:val="DefaultParagraphFont"/>
    <w:rsid w:val="00675CDE"/>
  </w:style>
  <w:style w:type="paragraph" w:customStyle="1" w:styleId="focused">
    <w:name w:val="focused"/>
    <w:basedOn w:val="Normal"/>
    <w:rsid w:val="00675C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itle">
    <w:name w:val="title"/>
    <w:basedOn w:val="DefaultParagraphFont"/>
    <w:rsid w:val="00675CDE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75CD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75CDE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75CD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75CDE"/>
    <w:rPr>
      <w:rFonts w:ascii="Arial" w:eastAsia="Times New Roman" w:hAnsi="Arial" w:cs="Arial"/>
      <w:vanish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6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15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62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2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53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26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89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88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81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65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12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72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24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70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9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0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72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8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39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7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4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7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5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93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49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4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09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9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8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78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32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80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2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324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control" Target="activeX/activeX5.xml"/><Relationship Id="rId18" Type="http://schemas.openxmlformats.org/officeDocument/2006/relationships/image" Target="media/image8.wmf"/><Relationship Id="rId3" Type="http://schemas.openxmlformats.org/officeDocument/2006/relationships/webSettings" Target="webSettings.xml"/><Relationship Id="rId21" Type="http://schemas.openxmlformats.org/officeDocument/2006/relationships/control" Target="activeX/activeX9.xml"/><Relationship Id="rId7" Type="http://schemas.openxmlformats.org/officeDocument/2006/relationships/control" Target="activeX/activeX2.xml"/><Relationship Id="rId12" Type="http://schemas.openxmlformats.org/officeDocument/2006/relationships/image" Target="media/image5.wmf"/><Relationship Id="rId17" Type="http://schemas.openxmlformats.org/officeDocument/2006/relationships/control" Target="activeX/activeX7.xm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control" Target="activeX/activeX4.xml"/><Relationship Id="rId24" Type="http://schemas.openxmlformats.org/officeDocument/2006/relationships/fontTable" Target="fontTable.xml"/><Relationship Id="rId5" Type="http://schemas.openxmlformats.org/officeDocument/2006/relationships/control" Target="activeX/activeX1.xml"/><Relationship Id="rId15" Type="http://schemas.openxmlformats.org/officeDocument/2006/relationships/control" Target="activeX/activeX6.xml"/><Relationship Id="rId23" Type="http://schemas.openxmlformats.org/officeDocument/2006/relationships/control" Target="activeX/activeX10.xml"/><Relationship Id="rId10" Type="http://schemas.openxmlformats.org/officeDocument/2006/relationships/image" Target="media/image4.wmf"/><Relationship Id="rId19" Type="http://schemas.openxmlformats.org/officeDocument/2006/relationships/control" Target="activeX/activeX8.xml"/><Relationship Id="rId4" Type="http://schemas.openxmlformats.org/officeDocument/2006/relationships/image" Target="media/image1.wmf"/><Relationship Id="rId9" Type="http://schemas.openxmlformats.org/officeDocument/2006/relationships/control" Target="activeX/activeX3.xml"/><Relationship Id="rId14" Type="http://schemas.openxmlformats.org/officeDocument/2006/relationships/image" Target="media/image6.wmf"/><Relationship Id="rId22" Type="http://schemas.openxmlformats.org/officeDocument/2006/relationships/image" Target="media/image10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6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mmad Hussain</dc:creator>
  <cp:keywords/>
  <dc:description/>
  <cp:lastModifiedBy>Muhammad Hammad Hussain</cp:lastModifiedBy>
  <cp:revision>2</cp:revision>
  <dcterms:created xsi:type="dcterms:W3CDTF">2022-07-14T07:28:00Z</dcterms:created>
  <dcterms:modified xsi:type="dcterms:W3CDTF">2022-07-14T07:29:00Z</dcterms:modified>
</cp:coreProperties>
</file>